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72739F" w14:textId="77777777" w:rsidR="0065713C" w:rsidRDefault="003870EE">
      <w:pPr>
        <w:pStyle w:val="a4"/>
      </w:pPr>
      <w:r>
        <w:t>Отчёт по лабораторной работе №1</w:t>
      </w:r>
    </w:p>
    <w:p w14:paraId="7DCA8169" w14:textId="77777777" w:rsidR="0065713C" w:rsidRDefault="003870EE">
      <w:pPr>
        <w:pStyle w:val="a5"/>
      </w:pPr>
      <w:r>
        <w:t>Установка и конфигурация операционной системы на виртуальную машину</w:t>
      </w:r>
    </w:p>
    <w:p w14:paraId="5CD393A7" w14:textId="77777777" w:rsidR="0065713C" w:rsidRDefault="003870EE">
      <w:pPr>
        <w:pStyle w:val="Author"/>
      </w:pPr>
      <w:r>
        <w:t>Разин Никита Андреевич, НБИбд-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566465941"/>
        <w:docPartObj>
          <w:docPartGallery w:val="Table of Contents"/>
          <w:docPartUnique/>
        </w:docPartObj>
      </w:sdtPr>
      <w:sdtEndPr/>
      <w:sdtContent>
        <w:p w14:paraId="3BD446E8" w14:textId="77777777" w:rsidR="0065713C" w:rsidRDefault="003870EE">
          <w:pPr>
            <w:pStyle w:val="ae"/>
          </w:pPr>
          <w:r>
            <w:t>Содержание</w:t>
          </w:r>
        </w:p>
        <w:p w14:paraId="59B118EF" w14:textId="77777777" w:rsidR="00A24EAE" w:rsidRDefault="003870E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A24EAE">
            <w:fldChar w:fldCharType="separate"/>
          </w:r>
          <w:hyperlink w:anchor="_Toc82881953" w:history="1">
            <w:r w:rsidR="00A24EAE" w:rsidRPr="0075220A">
              <w:rPr>
                <w:rStyle w:val="ad"/>
                <w:noProof/>
              </w:rPr>
              <w:t>1</w:t>
            </w:r>
            <w:r w:rsidR="00A24EAE">
              <w:rPr>
                <w:noProof/>
              </w:rPr>
              <w:tab/>
            </w:r>
            <w:r w:rsidR="00A24EAE" w:rsidRPr="0075220A">
              <w:rPr>
                <w:rStyle w:val="ad"/>
                <w:i/>
                <w:iCs/>
                <w:noProof/>
              </w:rPr>
              <w:t>1.1. Цель работы:</w:t>
            </w:r>
            <w:r w:rsidR="00A24EAE">
              <w:rPr>
                <w:noProof/>
                <w:webHidden/>
              </w:rPr>
              <w:tab/>
            </w:r>
            <w:r w:rsidR="00A24EAE">
              <w:rPr>
                <w:noProof/>
                <w:webHidden/>
              </w:rPr>
              <w:fldChar w:fldCharType="begin"/>
            </w:r>
            <w:r w:rsidR="00A24EAE">
              <w:rPr>
                <w:noProof/>
                <w:webHidden/>
              </w:rPr>
              <w:instrText xml:space="preserve"> PAGEREF _Toc82881953 \h </w:instrText>
            </w:r>
            <w:r w:rsidR="00A24EAE">
              <w:rPr>
                <w:noProof/>
                <w:webHidden/>
              </w:rPr>
            </w:r>
            <w:r w:rsidR="00A24EAE">
              <w:rPr>
                <w:noProof/>
                <w:webHidden/>
              </w:rPr>
              <w:fldChar w:fldCharType="separate"/>
            </w:r>
            <w:r w:rsidR="00A24EAE">
              <w:rPr>
                <w:noProof/>
                <w:webHidden/>
              </w:rPr>
              <w:t>1</w:t>
            </w:r>
            <w:r w:rsidR="00A24EAE">
              <w:rPr>
                <w:noProof/>
                <w:webHidden/>
              </w:rPr>
              <w:fldChar w:fldCharType="end"/>
            </w:r>
          </w:hyperlink>
        </w:p>
        <w:p w14:paraId="7A165CD1" w14:textId="77777777" w:rsidR="00A24EAE" w:rsidRDefault="00A24EA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2881954" w:history="1">
            <w:r w:rsidRPr="0075220A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75220A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819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F3AF84" w14:textId="77777777" w:rsidR="00A24EAE" w:rsidRDefault="00A24EA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2881955" w:history="1">
            <w:r w:rsidRPr="0075220A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75220A">
              <w:rPr>
                <w:rStyle w:val="ad"/>
                <w:noProof/>
              </w:rPr>
              <w:t>Теоретическая част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819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A142E2" w14:textId="77777777" w:rsidR="00A24EAE" w:rsidRDefault="00A24EA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2881956" w:history="1">
            <w:r w:rsidRPr="0075220A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75220A">
              <w:rPr>
                <w:rStyle w:val="ad"/>
                <w:i/>
                <w:iCs/>
                <w:noProof/>
              </w:rPr>
              <w:t>1.2. Практическая часть - ход радот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819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8F891A" w14:textId="77777777" w:rsidR="00A24EAE" w:rsidRDefault="00A24EA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2881957" w:history="1">
            <w:r w:rsidRPr="0075220A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75220A">
              <w:rPr>
                <w:rStyle w:val="ad"/>
                <w:noProof/>
              </w:rPr>
              <w:t>1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819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8BA2B4" w14:textId="77777777" w:rsidR="00A24EAE" w:rsidRDefault="00A24EA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2881958" w:history="1">
            <w:r w:rsidRPr="0075220A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75220A">
              <w:rPr>
                <w:rStyle w:val="ad"/>
                <w:noProof/>
              </w:rPr>
              <w:t>3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81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EDC1C2" w14:textId="77777777" w:rsidR="00A24EAE" w:rsidRDefault="00A24EA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2881959" w:history="1">
            <w:r w:rsidRPr="0075220A">
              <w:rPr>
                <w:rStyle w:val="ad"/>
                <w:noProof/>
              </w:rPr>
              <w:t>4.3</w:t>
            </w:r>
            <w:r>
              <w:rPr>
                <w:noProof/>
              </w:rPr>
              <w:tab/>
            </w:r>
            <w:r w:rsidRPr="0075220A">
              <w:rPr>
                <w:rStyle w:val="ad"/>
                <w:noProof/>
              </w:rPr>
              <w:t>4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819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2F1EAD" w14:textId="77777777" w:rsidR="00A24EAE" w:rsidRDefault="00A24EA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2881960" w:history="1">
            <w:r w:rsidRPr="0075220A">
              <w:rPr>
                <w:rStyle w:val="ad"/>
                <w:noProof/>
              </w:rPr>
              <w:t>4.4</w:t>
            </w:r>
            <w:r>
              <w:rPr>
                <w:noProof/>
              </w:rPr>
              <w:tab/>
            </w:r>
            <w:r w:rsidRPr="0075220A">
              <w:rPr>
                <w:rStyle w:val="ad"/>
                <w:noProof/>
              </w:rPr>
              <w:t>5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819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B8753D" w14:textId="77777777" w:rsidR="00A24EAE" w:rsidRDefault="00A24EA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2881961" w:history="1">
            <w:r w:rsidRPr="0075220A">
              <w:rPr>
                <w:rStyle w:val="ad"/>
                <w:noProof/>
              </w:rPr>
              <w:t>4.5</w:t>
            </w:r>
            <w:r>
              <w:rPr>
                <w:noProof/>
              </w:rPr>
              <w:tab/>
            </w:r>
            <w:r w:rsidRPr="0075220A">
              <w:rPr>
                <w:rStyle w:val="ad"/>
                <w:noProof/>
              </w:rPr>
              <w:t>6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819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768D51" w14:textId="77777777" w:rsidR="00A24EAE" w:rsidRDefault="00A24EA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2881962" w:history="1">
            <w:r w:rsidRPr="0075220A">
              <w:rPr>
                <w:rStyle w:val="ad"/>
                <w:noProof/>
              </w:rPr>
              <w:t>4.6</w:t>
            </w:r>
            <w:r>
              <w:rPr>
                <w:noProof/>
              </w:rPr>
              <w:tab/>
            </w:r>
            <w:r w:rsidRPr="0075220A">
              <w:rPr>
                <w:rStyle w:val="ad"/>
                <w:noProof/>
              </w:rPr>
              <w:t>7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819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1812F9" w14:textId="77777777" w:rsidR="00A24EAE" w:rsidRDefault="00A24EA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2881963" w:history="1">
            <w:r w:rsidRPr="0075220A">
              <w:rPr>
                <w:rStyle w:val="ad"/>
                <w:noProof/>
              </w:rPr>
              <w:t>4.7</w:t>
            </w:r>
            <w:r>
              <w:rPr>
                <w:noProof/>
              </w:rPr>
              <w:tab/>
            </w:r>
            <w:r w:rsidRPr="0075220A">
              <w:rPr>
                <w:rStyle w:val="ad"/>
                <w:noProof/>
              </w:rPr>
              <w:t>8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81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9CBD4A" w14:textId="77777777" w:rsidR="00A24EAE" w:rsidRDefault="00A24EA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2881964" w:history="1">
            <w:r w:rsidRPr="0075220A">
              <w:rPr>
                <w:rStyle w:val="ad"/>
                <w:noProof/>
              </w:rPr>
              <w:t>4.8</w:t>
            </w:r>
            <w:r>
              <w:rPr>
                <w:noProof/>
              </w:rPr>
              <w:tab/>
            </w:r>
            <w:r w:rsidRPr="0075220A">
              <w:rPr>
                <w:rStyle w:val="ad"/>
                <w:noProof/>
              </w:rPr>
              <w:t>9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81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1689C3" w14:textId="77777777" w:rsidR="00A24EAE" w:rsidRDefault="00A24EA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2881965" w:history="1">
            <w:r w:rsidRPr="0075220A">
              <w:rPr>
                <w:rStyle w:val="ad"/>
                <w:noProof/>
              </w:rPr>
              <w:t>4.9</w:t>
            </w:r>
            <w:r>
              <w:rPr>
                <w:noProof/>
              </w:rPr>
              <w:tab/>
            </w:r>
            <w:r w:rsidRPr="0075220A">
              <w:rPr>
                <w:rStyle w:val="ad"/>
                <w:noProof/>
              </w:rPr>
              <w:t>10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81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AFDB6C" w14:textId="77777777" w:rsidR="00A24EAE" w:rsidRDefault="00A24EA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2881966" w:history="1">
            <w:r w:rsidRPr="0075220A">
              <w:rPr>
                <w:rStyle w:val="ad"/>
                <w:noProof/>
              </w:rPr>
              <w:t>4.10</w:t>
            </w:r>
            <w:r>
              <w:rPr>
                <w:noProof/>
              </w:rPr>
              <w:tab/>
            </w:r>
            <w:r w:rsidRPr="0075220A">
              <w:rPr>
                <w:rStyle w:val="ad"/>
                <w:noProof/>
              </w:rPr>
              <w:t>11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81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81B96B" w14:textId="77777777" w:rsidR="00A24EAE" w:rsidRDefault="00A24EA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2881967" w:history="1">
            <w:r w:rsidRPr="0075220A">
              <w:rPr>
                <w:rStyle w:val="ad"/>
                <w:noProof/>
              </w:rPr>
              <w:t>4.11</w:t>
            </w:r>
            <w:r>
              <w:rPr>
                <w:noProof/>
              </w:rPr>
              <w:tab/>
            </w:r>
            <w:r w:rsidRPr="0075220A">
              <w:rPr>
                <w:rStyle w:val="ad"/>
                <w:noProof/>
              </w:rPr>
              <w:t>12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81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B30905" w14:textId="77777777" w:rsidR="00A24EAE" w:rsidRDefault="00A24EA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2881968" w:history="1">
            <w:r w:rsidRPr="0075220A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75220A">
              <w:rPr>
                <w:rStyle w:val="ad"/>
                <w:i/>
                <w:iCs/>
                <w:noProof/>
              </w:rPr>
              <w:t>2.0. Вывод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819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6E0C24" w14:textId="77777777" w:rsidR="00A24EAE" w:rsidRDefault="00A24EA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2881969" w:history="1">
            <w:r w:rsidRPr="0075220A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8819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D47659" w14:textId="77777777" w:rsidR="0065713C" w:rsidRDefault="003870EE">
          <w:r>
            <w:fldChar w:fldCharType="end"/>
          </w:r>
        </w:p>
      </w:sdtContent>
    </w:sdt>
    <w:p w14:paraId="37CD3A28" w14:textId="77777777" w:rsidR="0065713C" w:rsidRDefault="003870EE">
      <w:pPr>
        <w:pStyle w:val="1"/>
      </w:pPr>
      <w:bookmarkStart w:id="0" w:name="цель-работы"/>
      <w:bookmarkStart w:id="1" w:name="_Toc82881953"/>
      <w:r>
        <w:rPr>
          <w:rStyle w:val="SectionNumber"/>
        </w:rPr>
        <w:t>1</w:t>
      </w:r>
      <w:r>
        <w:tab/>
      </w:r>
      <w:r>
        <w:rPr>
          <w:i/>
          <w:iCs/>
        </w:rPr>
        <w:t>1.1. Цель работы:</w:t>
      </w:r>
      <w:bookmarkEnd w:id="1"/>
    </w:p>
    <w:p w14:paraId="573CD3E4" w14:textId="77777777" w:rsidR="0065713C" w:rsidRDefault="003870EE">
      <w:pPr>
        <w:pStyle w:val="SourceCode"/>
      </w:pPr>
      <w:r>
        <w:rPr>
          <w:rStyle w:val="VerbatimChar"/>
        </w:rPr>
        <w:t>- Приобретение практических навыков установки операционной системы на виртуальную машину, настройки минимально необходимых для</w:t>
      </w:r>
      <w:r>
        <w:br/>
      </w:r>
      <w:r>
        <w:rPr>
          <w:rStyle w:val="VerbatimChar"/>
        </w:rPr>
        <w:t>дальнейшей работы сервисов.</w:t>
      </w:r>
    </w:p>
    <w:p w14:paraId="5399B6FB" w14:textId="77777777" w:rsidR="0065713C" w:rsidRDefault="003870EE">
      <w:pPr>
        <w:pStyle w:val="1"/>
      </w:pPr>
      <w:bookmarkStart w:id="2" w:name="задание"/>
      <w:bookmarkStart w:id="3" w:name="_Toc82881954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4B0D9D44" w14:textId="77777777" w:rsidR="0065713C" w:rsidRDefault="003870EE">
      <w:pPr>
        <w:pStyle w:val="SourceCode"/>
      </w:pPr>
      <w:r>
        <w:rPr>
          <w:rStyle w:val="VerbatimChar"/>
        </w:rPr>
        <w:t>Лабораторная работа подразумевает установку на виртуальную машину VirtualBox операционной с</w:t>
      </w:r>
      <w:r>
        <w:rPr>
          <w:rStyle w:val="VerbatimChar"/>
        </w:rPr>
        <w:t>истемы Linux, дистрибутив Centos, а также минимально необходимых программ для работы в дальнейшем.</w:t>
      </w:r>
    </w:p>
    <w:p w14:paraId="64570AA0" w14:textId="77777777" w:rsidR="0065713C" w:rsidRDefault="003870EE">
      <w:pPr>
        <w:pStyle w:val="1"/>
      </w:pPr>
      <w:bookmarkStart w:id="4" w:name="теоретическая-часть"/>
      <w:bookmarkStart w:id="5" w:name="_Toc82881955"/>
      <w:bookmarkEnd w:id="2"/>
      <w:r>
        <w:rPr>
          <w:rStyle w:val="SectionNumber"/>
        </w:rPr>
        <w:lastRenderedPageBreak/>
        <w:t>3</w:t>
      </w:r>
      <w:r>
        <w:tab/>
        <w:t>Теоретическая часть</w:t>
      </w:r>
      <w:bookmarkEnd w:id="5"/>
    </w:p>
    <w:p w14:paraId="7A3F7C8E" w14:textId="77777777" w:rsidR="0065713C" w:rsidRDefault="003870EE">
      <w:pPr>
        <w:pStyle w:val="FirstParagraph"/>
      </w:pPr>
      <w:r>
        <w:t>Виртуализация позволяет создать на одном компьютере (хосте) несколько виртуальных компьютеров (ВМ), причем у каждого будет своя операци</w:t>
      </w:r>
      <w:r>
        <w:t>онная система, ядра процессора, память, хранилище и сеть. Поскольку с помощью виртуализации можно собрать множество небольших нагрузок на одном физическом компьютере, она обеспечивает высокую степень использования ресурсов, за счет чего снижаются расходы н</w:t>
      </w:r>
      <w:r>
        <w:t>а ИТ.</w:t>
      </w:r>
    </w:p>
    <w:p w14:paraId="709A4B05" w14:textId="77777777" w:rsidR="0065713C" w:rsidRDefault="003870EE">
      <w:pPr>
        <w:pStyle w:val="a0"/>
      </w:pPr>
      <w:r>
        <w:t>Виртуализация реализуется с помощью гипервизора—, который объединяет виртуальную машину и компьютер-хост. Гипервизор — это уровень программного обеспечения, который позволяет виртуальным машинам работать на базовом компьютере и распределяет процессор</w:t>
      </w:r>
      <w:r>
        <w:t>ы, память и хранилище между виртуальными машинами.</w:t>
      </w:r>
    </w:p>
    <w:p w14:paraId="6A3CED55" w14:textId="77777777" w:rsidR="0065713C" w:rsidRDefault="003870EE">
      <w:pPr>
        <w:pStyle w:val="a0"/>
      </w:pPr>
      <w:r>
        <w:t>VirtualBox — это широко используемый продукт для виртуализации. Это бесплатное программное обеспечение с открытым исходным кодом, которое позволяет разработчикам и ИТ-администраторам быстро развертывать оп</w:t>
      </w:r>
      <w:r>
        <w:t xml:space="preserve">ерационные системы. У VirtualBox есть версии для macOS, Linux и Windows. Среди других гипервизоров можно выделить VMware vSphere и Microsoft Hyper-V. </w:t>
      </w:r>
      <w:hyperlink r:id="rId7">
        <w:r>
          <w:rPr>
            <w:rStyle w:val="ad"/>
          </w:rPr>
          <w:t>[1]</w:t>
        </w:r>
      </w:hyperlink>
      <w:r>
        <w:t xml:space="preserve"> .</w:t>
      </w:r>
      <w:r>
        <w:t xml:space="preserve"> Возможна установка и запуск стольких виртуальных машин, сколько пользователь захочет. Единственные ограничения - это дисковое пространство и память.</w:t>
      </w:r>
    </w:p>
    <w:p w14:paraId="3E69D316" w14:textId="77777777" w:rsidR="0065713C" w:rsidRDefault="003870EE">
      <w:pPr>
        <w:pStyle w:val="a0"/>
      </w:pPr>
      <w:r>
        <w:rPr>
          <w:b/>
          <w:bCs/>
        </w:rPr>
        <w:t>Пару слов об ОС, которую мы собираемся установить на нашу ВМ, а именно CentOS:</w:t>
      </w:r>
      <w:r>
        <w:t xml:space="preserve"> CentOS (англ. Community ENT</w:t>
      </w:r>
      <w:r>
        <w:t>erprise Operating System) — дистрибутив Linux, основанный на коммерческом Red Hat Enterprise Linux компании Red Hat и совместимый с ним. Срок поддержки каждой версии CentOS составляет 10 лет. Каждая версия обновляется каждые 6 месяцев для поддержки новых а</w:t>
      </w:r>
      <w:r>
        <w:t>ппаратных средств.</w:t>
      </w:r>
    </w:p>
    <w:p w14:paraId="7CD3BA78" w14:textId="77777777" w:rsidR="0065713C" w:rsidRDefault="003870EE">
      <w:pPr>
        <w:pStyle w:val="a0"/>
      </w:pPr>
      <w:r>
        <w:t>CentOS использует программу yum (начиная с версии 7.0 используется пакетный менеджер dnf) для скачивания и установки обновлений из репозитория CentOS Mirror Network, тогда как Red Hat Enterprise Linux получают обновления с серверов Red H</w:t>
      </w:r>
      <w:r>
        <w:t>at Network. CentOS до версии 5.0 для обновлений использовал также программу up2date.</w:t>
      </w:r>
    </w:p>
    <w:p w14:paraId="61A598BC" w14:textId="77777777" w:rsidR="0065713C" w:rsidRDefault="003870EE">
      <w:pPr>
        <w:pStyle w:val="a0"/>
      </w:pPr>
      <w:r>
        <w:t>Помимо прочего, CentOS использовалась как ОС по умолчанию в проекте Cluster Compute Instance (CCI) от Amazon, суть которого заключается в том, что сдаются в аренду мощност</w:t>
      </w:r>
      <w:r>
        <w:t>и большого числа стандартных стоечных серверов.</w:t>
      </w:r>
    </w:p>
    <w:p w14:paraId="28E149FA" w14:textId="77777777" w:rsidR="0065713C" w:rsidRDefault="003870EE">
      <w:pPr>
        <w:pStyle w:val="1"/>
      </w:pPr>
      <w:bookmarkStart w:id="6" w:name="практическая-часть---ход-радоты"/>
      <w:bookmarkStart w:id="7" w:name="_Toc82881956"/>
      <w:bookmarkEnd w:id="4"/>
      <w:r>
        <w:rPr>
          <w:rStyle w:val="SectionNumber"/>
        </w:rPr>
        <w:lastRenderedPageBreak/>
        <w:t>4</w:t>
      </w:r>
      <w:r>
        <w:tab/>
      </w:r>
      <w:r>
        <w:rPr>
          <w:i/>
          <w:iCs/>
        </w:rPr>
        <w:t>1.2. Практическая часть - ход радоты:</w:t>
      </w:r>
      <w:bookmarkEnd w:id="7"/>
    </w:p>
    <w:p w14:paraId="65DFC1F4" w14:textId="77777777" w:rsidR="0065713C" w:rsidRDefault="003870EE">
      <w:pPr>
        <w:pStyle w:val="2"/>
      </w:pPr>
      <w:bookmarkStart w:id="8" w:name="section"/>
      <w:bookmarkStart w:id="9" w:name="_Toc82881957"/>
      <w:r>
        <w:rPr>
          <w:rStyle w:val="SectionNumber"/>
        </w:rPr>
        <w:t>4.1</w:t>
      </w:r>
      <w:r>
        <w:tab/>
        <w:t>1.</w:t>
      </w:r>
      <w:bookmarkEnd w:id="9"/>
    </w:p>
    <w:p w14:paraId="54208814" w14:textId="77777777" w:rsidR="0065713C" w:rsidRDefault="003870EE">
      <w:pPr>
        <w:pStyle w:val="FirstParagraph"/>
      </w:pPr>
      <w:r>
        <w:rPr>
          <w:noProof/>
        </w:rPr>
        <w:drawing>
          <wp:inline distT="0" distB="0" distL="0" distR="0" wp14:anchorId="0FF1D7A5" wp14:editId="4BEA905C">
            <wp:extent cx="5334000" cy="305275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nickkkkkiii/lab01/blob/main/Screenshot_1.png?raw=tru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114A51" w14:textId="77777777" w:rsidR="0065713C" w:rsidRDefault="003870EE">
      <w:pPr>
        <w:pStyle w:val="a0"/>
      </w:pPr>
      <w:r>
        <w:t>На данном скриншоте я запустил Oracle Virtual Box и даю имя и указываю тип своей ОС. ## 2.</w:t>
      </w:r>
    </w:p>
    <w:p w14:paraId="555D0A93" w14:textId="77777777" w:rsidR="0065713C" w:rsidRDefault="003870EE">
      <w:pPr>
        <w:pStyle w:val="a0"/>
      </w:pPr>
      <w:r>
        <w:rPr>
          <w:noProof/>
        </w:rPr>
        <w:drawing>
          <wp:inline distT="0" distB="0" distL="0" distR="0" wp14:anchorId="00B0F4D7" wp14:editId="1FAD804C">
            <wp:extent cx="5334000" cy="3047207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nickkkkkiii/lab01/blob/main/Screenshot_2.png?raw=tru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6B7AB2" w14:textId="77777777" w:rsidR="0065713C" w:rsidRDefault="003870EE">
      <w:pPr>
        <w:pStyle w:val="a0"/>
      </w:pPr>
      <w:r>
        <w:t>На данном скриншоте я указываю объем оперативной памяти в 2 ГБ сво</w:t>
      </w:r>
      <w:r>
        <w:t>ей ОС.</w:t>
      </w:r>
    </w:p>
    <w:p w14:paraId="4F4F01F0" w14:textId="77777777" w:rsidR="0065713C" w:rsidRDefault="003870EE">
      <w:pPr>
        <w:pStyle w:val="2"/>
      </w:pPr>
      <w:bookmarkStart w:id="10" w:name="section-1"/>
      <w:bookmarkStart w:id="11" w:name="_Toc82881958"/>
      <w:bookmarkEnd w:id="8"/>
      <w:r>
        <w:rPr>
          <w:rStyle w:val="SectionNumber"/>
        </w:rPr>
        <w:lastRenderedPageBreak/>
        <w:t>4.2</w:t>
      </w:r>
      <w:r>
        <w:tab/>
        <w:t>3.</w:t>
      </w:r>
      <w:bookmarkEnd w:id="11"/>
    </w:p>
    <w:p w14:paraId="250A3705" w14:textId="77777777" w:rsidR="0065713C" w:rsidRDefault="003870EE">
      <w:pPr>
        <w:pStyle w:val="FirstParagraph"/>
      </w:pPr>
      <w:r>
        <w:rPr>
          <w:noProof/>
        </w:rPr>
        <w:drawing>
          <wp:inline distT="0" distB="0" distL="0" distR="0" wp14:anchorId="5E1FB32F" wp14:editId="0129F3AC">
            <wp:extent cx="5334000" cy="305118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nickkkkkiii/lab01/blob/main/Screenshot_3.png?raw=tru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1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ED84B3" w14:textId="77777777" w:rsidR="0065713C" w:rsidRDefault="003870EE">
      <w:pPr>
        <w:pStyle w:val="a0"/>
      </w:pPr>
      <w:r>
        <w:t>На данном скриншоте я указываю тип файла, который определяет формат для использования при создании нового жесткого диска.</w:t>
      </w:r>
    </w:p>
    <w:p w14:paraId="1A087E41" w14:textId="77777777" w:rsidR="0065713C" w:rsidRDefault="003870EE">
      <w:pPr>
        <w:pStyle w:val="2"/>
      </w:pPr>
      <w:bookmarkStart w:id="12" w:name="section-2"/>
      <w:bookmarkStart w:id="13" w:name="_Toc82881959"/>
      <w:bookmarkEnd w:id="10"/>
      <w:r>
        <w:rPr>
          <w:rStyle w:val="SectionNumber"/>
        </w:rPr>
        <w:t>4.3</w:t>
      </w:r>
      <w:r>
        <w:tab/>
        <w:t>4.</w:t>
      </w:r>
      <w:bookmarkEnd w:id="13"/>
    </w:p>
    <w:p w14:paraId="52E03211" w14:textId="77777777" w:rsidR="0065713C" w:rsidRDefault="003870EE">
      <w:pPr>
        <w:pStyle w:val="FirstParagraph"/>
      </w:pPr>
      <w:r>
        <w:rPr>
          <w:noProof/>
        </w:rPr>
        <w:drawing>
          <wp:inline distT="0" distB="0" distL="0" distR="0" wp14:anchorId="4175C455" wp14:editId="5DF9C938">
            <wp:extent cx="5334000" cy="3045613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nickkkkkiii/lab01/blob/main/Screenshot_4.png?raw=true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EDA7B0" w14:textId="77777777" w:rsidR="0065713C" w:rsidRDefault="003870EE">
      <w:pPr>
        <w:pStyle w:val="a0"/>
      </w:pPr>
      <w:r>
        <w:t>На данном скриншоте я указываю формат хранения, где динамический жесткий диск более подходит для нашего проекта, потому что диск будет в зависимости от количества информации расширятся или уменьшаться.</w:t>
      </w:r>
    </w:p>
    <w:p w14:paraId="21471243" w14:textId="77777777" w:rsidR="0065713C" w:rsidRDefault="003870EE">
      <w:pPr>
        <w:pStyle w:val="2"/>
      </w:pPr>
      <w:bookmarkStart w:id="14" w:name="section-3"/>
      <w:bookmarkStart w:id="15" w:name="_Toc82881960"/>
      <w:bookmarkEnd w:id="12"/>
      <w:r>
        <w:rPr>
          <w:rStyle w:val="SectionNumber"/>
        </w:rPr>
        <w:lastRenderedPageBreak/>
        <w:t>4.4</w:t>
      </w:r>
      <w:r>
        <w:tab/>
        <w:t>5.</w:t>
      </w:r>
      <w:bookmarkEnd w:id="15"/>
    </w:p>
    <w:p w14:paraId="3E94499D" w14:textId="77777777" w:rsidR="0065713C" w:rsidRDefault="003870EE">
      <w:pPr>
        <w:pStyle w:val="FirstParagraph"/>
      </w:pPr>
      <w:r>
        <w:rPr>
          <w:noProof/>
        </w:rPr>
        <w:drawing>
          <wp:inline distT="0" distB="0" distL="0" distR="0" wp14:anchorId="52A95491" wp14:editId="451E15BE">
            <wp:extent cx="5334000" cy="3042437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nickkkkkiii/lab01/blob/main/Screenshot_5.png?raw=true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D8EB7E" w14:textId="77777777" w:rsidR="0065713C" w:rsidRDefault="003870EE">
      <w:pPr>
        <w:pStyle w:val="a0"/>
      </w:pPr>
      <w:r>
        <w:t xml:space="preserve">На данном скриншоте я указываю размер нового </w:t>
      </w:r>
      <w:r>
        <w:t>виртуального диска.</w:t>
      </w:r>
    </w:p>
    <w:p w14:paraId="71CF2A58" w14:textId="77777777" w:rsidR="0065713C" w:rsidRDefault="003870EE">
      <w:pPr>
        <w:pStyle w:val="2"/>
      </w:pPr>
      <w:bookmarkStart w:id="16" w:name="section-4"/>
      <w:bookmarkStart w:id="17" w:name="_Toc82881961"/>
      <w:bookmarkEnd w:id="14"/>
      <w:r>
        <w:rPr>
          <w:rStyle w:val="SectionNumber"/>
        </w:rPr>
        <w:t>4.5</w:t>
      </w:r>
      <w:r>
        <w:tab/>
        <w:t>6.</w:t>
      </w:r>
      <w:bookmarkEnd w:id="17"/>
    </w:p>
    <w:p w14:paraId="33986F8D" w14:textId="77777777" w:rsidR="0065713C" w:rsidRDefault="003870EE">
      <w:pPr>
        <w:pStyle w:val="FirstParagraph"/>
      </w:pPr>
      <w:r>
        <w:rPr>
          <w:noProof/>
        </w:rPr>
        <w:drawing>
          <wp:inline distT="0" distB="0" distL="0" distR="0" wp14:anchorId="2E34F669" wp14:editId="40DDF28F">
            <wp:extent cx="5334000" cy="3042437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nickkkkkiii/lab01/blob/main/Screenshot_6.png?raw=true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FC382E" w14:textId="77777777" w:rsidR="0065713C" w:rsidRDefault="003870EE">
      <w:pPr>
        <w:pStyle w:val="a0"/>
      </w:pPr>
      <w:r>
        <w:t>На данном скриншоте я указываю место, где находится образ устанавливаемой ОС на VB.</w:t>
      </w:r>
    </w:p>
    <w:p w14:paraId="5C04333F" w14:textId="77777777" w:rsidR="0065713C" w:rsidRDefault="003870EE">
      <w:pPr>
        <w:pStyle w:val="2"/>
      </w:pPr>
      <w:bookmarkStart w:id="18" w:name="section-5"/>
      <w:bookmarkStart w:id="19" w:name="_Toc82881962"/>
      <w:bookmarkEnd w:id="16"/>
      <w:r>
        <w:rPr>
          <w:rStyle w:val="SectionNumber"/>
        </w:rPr>
        <w:lastRenderedPageBreak/>
        <w:t>4.6</w:t>
      </w:r>
      <w:r>
        <w:tab/>
        <w:t>7.</w:t>
      </w:r>
      <w:bookmarkEnd w:id="19"/>
    </w:p>
    <w:p w14:paraId="282EDF84" w14:textId="77777777" w:rsidR="0065713C" w:rsidRDefault="003870EE">
      <w:pPr>
        <w:pStyle w:val="FirstParagraph"/>
      </w:pPr>
      <w:r>
        <w:rPr>
          <w:noProof/>
        </w:rPr>
        <w:drawing>
          <wp:inline distT="0" distB="0" distL="0" distR="0" wp14:anchorId="1DAF3EAE" wp14:editId="67044DCF">
            <wp:extent cx="5334000" cy="3110106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nickkkkkiii/lab01/blob/main/Screenshot_7.png?raw=true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0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418673" w14:textId="77777777" w:rsidR="0065713C" w:rsidRDefault="003870EE">
      <w:pPr>
        <w:pStyle w:val="a0"/>
      </w:pPr>
      <w:r>
        <w:t>На данном скриншоте я подтверждаю установку ОС на VB.</w:t>
      </w:r>
    </w:p>
    <w:p w14:paraId="51CFA5CB" w14:textId="77777777" w:rsidR="0065713C" w:rsidRDefault="003870EE">
      <w:pPr>
        <w:pStyle w:val="2"/>
      </w:pPr>
      <w:bookmarkStart w:id="20" w:name="section-6"/>
      <w:bookmarkStart w:id="21" w:name="_Toc82881963"/>
      <w:bookmarkEnd w:id="18"/>
      <w:r>
        <w:rPr>
          <w:rStyle w:val="SectionNumber"/>
        </w:rPr>
        <w:lastRenderedPageBreak/>
        <w:t>4.7</w:t>
      </w:r>
      <w:r>
        <w:tab/>
        <w:t>8.</w:t>
      </w:r>
      <w:bookmarkEnd w:id="21"/>
    </w:p>
    <w:p w14:paraId="2618498B" w14:textId="77777777" w:rsidR="0065713C" w:rsidRDefault="003870EE">
      <w:pPr>
        <w:pStyle w:val="FirstParagraph"/>
      </w:pPr>
      <w:r>
        <w:rPr>
          <w:noProof/>
        </w:rPr>
        <w:drawing>
          <wp:inline distT="0" distB="0" distL="0" distR="0" wp14:anchorId="2B29EBAC" wp14:editId="0242E76D">
            <wp:extent cx="5334000" cy="4463962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nickkkkkiii/lab01/blob/main/Screenshot_8.png?raw=true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CA2973" w14:textId="77777777" w:rsidR="0065713C" w:rsidRDefault="003870EE">
      <w:pPr>
        <w:pStyle w:val="a0"/>
      </w:pPr>
      <w:r>
        <w:t>На данном скриншоте после загрузки образа я выбираю язык системы.</w:t>
      </w:r>
    </w:p>
    <w:p w14:paraId="42A4CCFC" w14:textId="77777777" w:rsidR="0065713C" w:rsidRDefault="003870EE">
      <w:pPr>
        <w:pStyle w:val="2"/>
      </w:pPr>
      <w:bookmarkStart w:id="22" w:name="section-7"/>
      <w:bookmarkStart w:id="23" w:name="_Toc82881964"/>
      <w:bookmarkEnd w:id="20"/>
      <w:r>
        <w:rPr>
          <w:rStyle w:val="SectionNumber"/>
        </w:rPr>
        <w:lastRenderedPageBreak/>
        <w:t>4.8</w:t>
      </w:r>
      <w:r>
        <w:tab/>
        <w:t>9</w:t>
      </w:r>
      <w:r>
        <w:t>.</w:t>
      </w:r>
      <w:bookmarkEnd w:id="23"/>
    </w:p>
    <w:p w14:paraId="4758BFD4" w14:textId="77777777" w:rsidR="0065713C" w:rsidRDefault="003870EE">
      <w:pPr>
        <w:pStyle w:val="FirstParagraph"/>
      </w:pPr>
      <w:r>
        <w:rPr>
          <w:noProof/>
        </w:rPr>
        <w:drawing>
          <wp:inline distT="0" distB="0" distL="0" distR="0" wp14:anchorId="5BB4EE14" wp14:editId="471E58EC">
            <wp:extent cx="5334000" cy="4452788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nickkkkkiii/lab01/blob/main/Screenshot_9.png?raw=true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2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C41184" w14:textId="77777777" w:rsidR="0065713C" w:rsidRDefault="003870EE">
      <w:pPr>
        <w:pStyle w:val="a0"/>
      </w:pPr>
      <w:r>
        <w:t>На данном скриншоте я выбираю пакет программ для установки на ОС.</w:t>
      </w:r>
    </w:p>
    <w:p w14:paraId="26E0C534" w14:textId="77777777" w:rsidR="0065713C" w:rsidRDefault="003870EE">
      <w:pPr>
        <w:pStyle w:val="2"/>
      </w:pPr>
      <w:bookmarkStart w:id="24" w:name="section-8"/>
      <w:bookmarkStart w:id="25" w:name="_Toc82881965"/>
      <w:bookmarkEnd w:id="22"/>
      <w:r>
        <w:rPr>
          <w:rStyle w:val="SectionNumber"/>
        </w:rPr>
        <w:lastRenderedPageBreak/>
        <w:t>4.9</w:t>
      </w:r>
      <w:r>
        <w:tab/>
        <w:t>10.</w:t>
      </w:r>
      <w:bookmarkEnd w:id="25"/>
    </w:p>
    <w:p w14:paraId="17FA23F9" w14:textId="77777777" w:rsidR="0065713C" w:rsidRDefault="003870EE">
      <w:pPr>
        <w:pStyle w:val="FirstParagraph"/>
      </w:pPr>
      <w:r>
        <w:rPr>
          <w:noProof/>
        </w:rPr>
        <w:drawing>
          <wp:inline distT="0" distB="0" distL="0" distR="0" wp14:anchorId="7246368A" wp14:editId="0AA7400D">
            <wp:extent cx="5334000" cy="336328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nickkkkkiii/lab01/blob/main/Screenshot_10.png?raw=true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3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42D741" w14:textId="77777777" w:rsidR="0065713C" w:rsidRDefault="003870EE">
      <w:pPr>
        <w:pStyle w:val="a0"/>
      </w:pPr>
      <w:r>
        <w:t>На данном скриншоте я прописываю имя узла “razin.localdomain” и подключаю к сети.</w:t>
      </w:r>
    </w:p>
    <w:p w14:paraId="0948C39D" w14:textId="77777777" w:rsidR="0065713C" w:rsidRDefault="003870EE">
      <w:pPr>
        <w:pStyle w:val="2"/>
      </w:pPr>
      <w:bookmarkStart w:id="26" w:name="section-9"/>
      <w:bookmarkStart w:id="27" w:name="_Toc82881966"/>
      <w:bookmarkEnd w:id="24"/>
      <w:r>
        <w:rPr>
          <w:rStyle w:val="SectionNumber"/>
        </w:rPr>
        <w:t>4.10</w:t>
      </w:r>
      <w:r>
        <w:tab/>
        <w:t>11.</w:t>
      </w:r>
      <w:bookmarkEnd w:id="27"/>
    </w:p>
    <w:p w14:paraId="47852032" w14:textId="77777777" w:rsidR="0065713C" w:rsidRDefault="003870EE">
      <w:pPr>
        <w:pStyle w:val="FirstParagraph"/>
      </w:pPr>
      <w:r>
        <w:rPr>
          <w:noProof/>
        </w:rPr>
        <w:drawing>
          <wp:inline distT="0" distB="0" distL="0" distR="0" wp14:anchorId="4D50E633" wp14:editId="339C0433">
            <wp:extent cx="5334000" cy="3110729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nickkkkkiii/lab01/blob/main/Screenshot_11.png?raw=true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0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3106EA" w14:textId="77777777" w:rsidR="0065713C" w:rsidRDefault="003870EE">
      <w:pPr>
        <w:pStyle w:val="a0"/>
      </w:pPr>
      <w:r>
        <w:t>На данном скриншоте я создаю пользователя (прописываю пароль и имя пользователя).</w:t>
      </w:r>
    </w:p>
    <w:p w14:paraId="48E3164D" w14:textId="77777777" w:rsidR="0065713C" w:rsidRDefault="003870EE">
      <w:pPr>
        <w:pStyle w:val="2"/>
      </w:pPr>
      <w:bookmarkStart w:id="28" w:name="section-10"/>
      <w:bookmarkStart w:id="29" w:name="_Toc82881967"/>
      <w:bookmarkEnd w:id="26"/>
      <w:r>
        <w:rPr>
          <w:rStyle w:val="SectionNumber"/>
        </w:rPr>
        <w:lastRenderedPageBreak/>
        <w:t>4</w:t>
      </w:r>
      <w:r>
        <w:rPr>
          <w:rStyle w:val="SectionNumber"/>
        </w:rPr>
        <w:t>.11</w:t>
      </w:r>
      <w:r>
        <w:tab/>
        <w:t>12.</w:t>
      </w:r>
      <w:bookmarkEnd w:id="29"/>
    </w:p>
    <w:p w14:paraId="4ADB52E7" w14:textId="77777777" w:rsidR="0065713C" w:rsidRDefault="003870EE">
      <w:pPr>
        <w:pStyle w:val="FirstParagraph"/>
      </w:pPr>
      <w:r>
        <w:rPr>
          <w:noProof/>
        </w:rPr>
        <w:drawing>
          <wp:inline distT="0" distB="0" distL="0" distR="0" wp14:anchorId="0359F1EC" wp14:editId="2CA29299">
            <wp:extent cx="5334000" cy="448056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nickkkkkiii/lab01/blob/main/Screenshot_12.png?raw=true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0833F8" w14:textId="77777777" w:rsidR="0065713C" w:rsidRDefault="003870EE">
      <w:pPr>
        <w:pStyle w:val="a0"/>
      </w:pPr>
      <w:r>
        <w:t>Наша ОС загрузилась и готова к использованию.</w:t>
      </w:r>
    </w:p>
    <w:p w14:paraId="64BE98F1" w14:textId="77777777" w:rsidR="0065713C" w:rsidRDefault="003870EE">
      <w:pPr>
        <w:pStyle w:val="1"/>
      </w:pPr>
      <w:bookmarkStart w:id="30" w:name="вывод"/>
      <w:bookmarkStart w:id="31" w:name="_Toc82881968"/>
      <w:bookmarkEnd w:id="6"/>
      <w:bookmarkEnd w:id="28"/>
      <w:r>
        <w:rPr>
          <w:rStyle w:val="SectionNumber"/>
        </w:rPr>
        <w:t>5</w:t>
      </w:r>
      <w:r>
        <w:tab/>
      </w:r>
      <w:r>
        <w:rPr>
          <w:i/>
          <w:iCs/>
        </w:rPr>
        <w:t>2.0. Вывод:</w:t>
      </w:r>
      <w:bookmarkEnd w:id="31"/>
    </w:p>
    <w:p w14:paraId="7EFE4C4F" w14:textId="77777777" w:rsidR="0065713C" w:rsidRDefault="003870EE">
      <w:pPr>
        <w:pStyle w:val="FirstParagraph"/>
      </w:pPr>
      <w:r>
        <w:t>После выполнения данной лабораторной работы мы научились ставить ОС на Oracle Virtual VM Box, а также настраивать параметры к ее запуску.</w:t>
      </w:r>
    </w:p>
    <w:p w14:paraId="7CC26F14" w14:textId="77777777" w:rsidR="0065713C" w:rsidRDefault="003870EE">
      <w:pPr>
        <w:pStyle w:val="1"/>
      </w:pPr>
      <w:bookmarkStart w:id="32" w:name="список-литературы"/>
      <w:bookmarkStart w:id="33" w:name="_Toc82881969"/>
      <w:bookmarkEnd w:id="30"/>
      <w:r>
        <w:t>Список литературы</w:t>
      </w:r>
      <w:bookmarkEnd w:id="33"/>
    </w:p>
    <w:p w14:paraId="4A2C402F" w14:textId="77777777" w:rsidR="0065713C" w:rsidRDefault="003870EE">
      <w:pPr>
        <w:pStyle w:val="Compact"/>
        <w:numPr>
          <w:ilvl w:val="0"/>
          <w:numId w:val="2"/>
        </w:numPr>
      </w:pPr>
      <w:hyperlink r:id="rId20">
        <w:r>
          <w:rPr>
            <w:rStyle w:val="ad"/>
          </w:rPr>
          <w:t>Что такое виртуальная машина?</w:t>
        </w:r>
      </w:hyperlink>
    </w:p>
    <w:p w14:paraId="1EA736E6" w14:textId="77777777" w:rsidR="0065713C" w:rsidRDefault="003870EE">
      <w:pPr>
        <w:pStyle w:val="Compact"/>
        <w:numPr>
          <w:ilvl w:val="0"/>
          <w:numId w:val="2"/>
        </w:numPr>
      </w:pPr>
      <w:hyperlink r:id="rId21">
        <w:r>
          <w:rPr>
            <w:rStyle w:val="ad"/>
          </w:rPr>
          <w:t xml:space="preserve">Операционная система </w:t>
        </w:r>
        <w:proofErr w:type="spellStart"/>
        <w:r>
          <w:rPr>
            <w:rStyle w:val="ad"/>
          </w:rPr>
          <w:t>CentOS</w:t>
        </w:r>
        <w:proofErr w:type="spellEnd"/>
        <w:r>
          <w:rPr>
            <w:rStyle w:val="ad"/>
          </w:rPr>
          <w:t>.</w:t>
        </w:r>
      </w:hyperlink>
      <w:bookmarkEnd w:id="32"/>
    </w:p>
    <w:sectPr w:rsidR="0065713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3E68B7" w14:textId="77777777" w:rsidR="003870EE" w:rsidRDefault="003870EE">
      <w:pPr>
        <w:spacing w:after="0"/>
      </w:pPr>
      <w:r>
        <w:separator/>
      </w:r>
    </w:p>
  </w:endnote>
  <w:endnote w:type="continuationSeparator" w:id="0">
    <w:p w14:paraId="49065291" w14:textId="77777777" w:rsidR="003870EE" w:rsidRDefault="003870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724902" w14:textId="77777777" w:rsidR="003870EE" w:rsidRDefault="003870EE">
      <w:r>
        <w:separator/>
      </w:r>
    </w:p>
  </w:footnote>
  <w:footnote w:type="continuationSeparator" w:id="0">
    <w:p w14:paraId="65424CF8" w14:textId="77777777" w:rsidR="003870EE" w:rsidRDefault="003870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C4E88F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2F8DEA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5713C"/>
    <w:rsid w:val="003870EE"/>
    <w:rsid w:val="0065713C"/>
    <w:rsid w:val="00A24EA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612539"/>
  <w15:docId w15:val="{BCDB8104-D1F6-4565-A664-BF4C6AD089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24EAE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A24EAE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hyperlink" Target="https://andreyex.ru/centos-7/" TargetMode="External"/><Relationship Id="rId7" Type="http://schemas.openxmlformats.org/officeDocument/2006/relationships/hyperlink" Target="https://www.oracle.com/ru/cloud/compute/virtual-machines/what-is-virtual-machine/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hyperlink" Target="https://www.oracle.com/ru/cloud/compute/virtual-machines/what-is-virtual-machine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44</Words>
  <Characters>4816</Characters>
  <Application>Microsoft Office Word</Application>
  <DocSecurity>0</DocSecurity>
  <Lines>40</Lines>
  <Paragraphs>11</Paragraphs>
  <ScaleCrop>false</ScaleCrop>
  <Company/>
  <LinksUpToDate>false</LinksUpToDate>
  <CharactersWithSpaces>5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Разин Никита Андреевич, НБИбд-02-18</dc:creator>
  <cp:keywords/>
  <cp:lastModifiedBy>Усов Александр Александрович</cp:lastModifiedBy>
  <cp:revision>3</cp:revision>
  <dcterms:created xsi:type="dcterms:W3CDTF">2021-09-18T15:24:00Z</dcterms:created>
  <dcterms:modified xsi:type="dcterms:W3CDTF">2021-09-18T15:2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Установка и конфигурация операционной системы на виртуальную машину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  <property fmtid="{D5CDD505-2E9C-101B-9397-08002B2CF9AE}" pid="84" name="tutor">
    <vt:lpwstr>Кулябов Д.С.</vt:lpwstr>
  </property>
</Properties>
</file>